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AAD8B" w14:textId="2782FDB5" w:rsidR="00FC005A" w:rsidRDefault="00FC005A">
      <w:r>
        <w:t xml:space="preserve">&lt;h1&gt;Web-Design-Challenge&lt;/h1&gt; </w:t>
      </w:r>
      <w:r>
        <w:t>&lt;br&gt;</w:t>
      </w:r>
    </w:p>
    <w:p w14:paraId="4CC142FD" w14:textId="496B6051" w:rsidR="00FC005A" w:rsidRDefault="00FC005A">
      <w:r>
        <w:t xml:space="preserve">&lt;h2&gt; Jeff Pinegar &lt;/h2&gt; </w:t>
      </w:r>
      <w:r>
        <w:t>&lt;br&gt;</w:t>
      </w:r>
    </w:p>
    <w:p w14:paraId="375AE475" w14:textId="60F1128A" w:rsidR="00FC005A" w:rsidRDefault="00FC005A">
      <w:r>
        <w:t xml:space="preserve">December 14, 2022 </w:t>
      </w:r>
      <w:r>
        <w:t>&lt;br&gt;</w:t>
      </w:r>
    </w:p>
    <w:p w14:paraId="75EB6842" w14:textId="784E2659" w:rsidR="00FC005A" w:rsidRDefault="00FC005A">
      <w:hyperlink r:id="rId4" w:history="1">
        <w:r w:rsidRPr="00611E1B">
          <w:rPr>
            <w:rStyle w:val="Hyperlink"/>
          </w:rPr>
          <w:t>Jeffpinegar1@gmail.com</w:t>
        </w:r>
      </w:hyperlink>
      <w:r>
        <w:t xml:space="preserve"> </w:t>
      </w:r>
      <w:r>
        <w:t>&lt;br&gt;</w:t>
      </w:r>
    </w:p>
    <w:p w14:paraId="04D2FE9B" w14:textId="7122D55F" w:rsidR="00FC005A" w:rsidRDefault="00FC005A">
      <w:r>
        <w:t xml:space="preserve">717-982-0516 </w:t>
      </w:r>
      <w:r>
        <w:t>&lt;br&gt;</w:t>
      </w:r>
      <w:r>
        <w:t xml:space="preserve"> </w:t>
      </w:r>
      <w:r>
        <w:t>&lt;br&gt;</w:t>
      </w:r>
    </w:p>
    <w:p w14:paraId="06B8B7D4" w14:textId="77777777" w:rsidR="00FC005A" w:rsidRDefault="00FC005A"/>
    <w:p w14:paraId="20B80CE8" w14:textId="43A0B125" w:rsidR="00FC005A" w:rsidRDefault="00B31EA8">
      <w:r>
        <w:t>This readme does not include any commentary about the weather or the findings.  This information is contained within the website itself.  This readme contains information about the development and construction of the website.</w:t>
      </w:r>
      <w:r w:rsidR="00FC005A">
        <w:t>&lt;br&gt;</w:t>
      </w:r>
    </w:p>
    <w:p w14:paraId="0C418D39" w14:textId="77777777" w:rsidR="00FC005A" w:rsidRDefault="00E60E07">
      <w:r>
        <w:t>This project is present in two repositories.  The data used to build the website is in this repository specified in the directions</w:t>
      </w:r>
      <w:r w:rsidR="003827C1">
        <w:t>.</w:t>
      </w:r>
      <w:r w:rsidR="00FC005A">
        <w:t>&lt;br&gt;</w:t>
      </w:r>
    </w:p>
    <w:p w14:paraId="725E6B1C" w14:textId="4FD3D28F" w:rsidR="00FC005A" w:rsidRDefault="00FC005A">
      <w:r>
        <w:t>&lt;br&gt;</w:t>
      </w:r>
    </w:p>
    <w:p w14:paraId="528011DD" w14:textId="77777777" w:rsidR="00FC005A" w:rsidRDefault="003827C1">
      <w:r>
        <w:t>&lt;h3&gt;</w:t>
      </w:r>
      <w:r>
        <w:t>All files and resource file use to build website</w:t>
      </w:r>
      <w:r>
        <w:t>:&lt;/h3&gt;</w:t>
      </w:r>
      <w:r w:rsidR="00FC005A">
        <w:t>&lt;br&gt;</w:t>
      </w:r>
    </w:p>
    <w:p w14:paraId="4E6A3CE9" w14:textId="77777777" w:rsidR="00FC005A" w:rsidRDefault="00E60E07">
      <w:hyperlink r:id="rId5" w:history="1">
        <w:r w:rsidRPr="00611E1B">
          <w:rPr>
            <w:rStyle w:val="Hyperlink"/>
          </w:rPr>
          <w:t>https://github.com/JeffPinegar/Web-Design-Challenge</w:t>
        </w:r>
      </w:hyperlink>
      <w:r w:rsidR="00FC005A">
        <w:t>&lt;br&gt;</w:t>
      </w:r>
    </w:p>
    <w:p w14:paraId="57018E50" w14:textId="77777777" w:rsidR="00FC005A" w:rsidRDefault="00E60E07">
      <w:r>
        <w:t xml:space="preserve">This repository contains all the materials that </w:t>
      </w:r>
      <w:r w:rsidR="003827C1">
        <w:t>were</w:t>
      </w:r>
      <w:r>
        <w:t xml:space="preserve"> used to build the website.  Therefore, it contains files and </w:t>
      </w:r>
      <w:r w:rsidR="003827C1">
        <w:t>folders</w:t>
      </w:r>
      <w:r>
        <w:t xml:space="preserve"> that are not part of the final website.  For example, it contains the original starter code, the CSV files</w:t>
      </w:r>
      <w:r w:rsidR="003827C1">
        <w:t>.</w:t>
      </w:r>
      <w:r w:rsidR="00FC005A">
        <w:t>&lt;br&gt;</w:t>
      </w:r>
    </w:p>
    <w:p w14:paraId="71BD6D20" w14:textId="77777777" w:rsidR="00FC005A" w:rsidRDefault="00FC005A">
      <w:r>
        <w:t>&lt;br&gt;</w:t>
      </w:r>
    </w:p>
    <w:p w14:paraId="0B21D6FF" w14:textId="77777777" w:rsidR="00FC005A" w:rsidRDefault="003827C1">
      <w:r>
        <w:t>&lt;h3&gt;</w:t>
      </w:r>
      <w:r w:rsidR="00E60E07">
        <w:t>The website can be viewed at:</w:t>
      </w:r>
      <w:r>
        <w:t>&lt;/h3&gt;</w:t>
      </w:r>
      <w:r w:rsidR="00FC005A">
        <w:t>&lt;br&gt;</w:t>
      </w:r>
    </w:p>
    <w:p w14:paraId="6D541848" w14:textId="77777777" w:rsidR="00FC005A" w:rsidRDefault="00E60E07">
      <w:hyperlink r:id="rId6" w:history="1">
        <w:r w:rsidRPr="00611E1B">
          <w:rPr>
            <w:rStyle w:val="Hyperlink"/>
          </w:rPr>
          <w:t>https://jeffpinegar.github.io/index.html</w:t>
        </w:r>
      </w:hyperlink>
      <w:r w:rsidR="00FC005A">
        <w:t>&lt;br&gt;</w:t>
      </w:r>
    </w:p>
    <w:p w14:paraId="4FB072C9" w14:textId="77777777" w:rsidR="00FC005A" w:rsidRDefault="00E60E07">
      <w:r>
        <w:t>The website repository is stripped of everything except the material needed for the live website.</w:t>
      </w:r>
      <w:r w:rsidR="00FC005A">
        <w:t>&lt;br&gt;</w:t>
      </w:r>
    </w:p>
    <w:p w14:paraId="3F306EC6" w14:textId="77777777" w:rsidR="00FC005A" w:rsidRDefault="00FC005A">
      <w:r>
        <w:t>&lt;br&gt;</w:t>
      </w:r>
    </w:p>
    <w:p w14:paraId="37AE5C39" w14:textId="4E9A3F5B" w:rsidR="00FC005A" w:rsidRDefault="003827C1">
      <w:r>
        <w:t>&lt;h</w:t>
      </w:r>
      <w:r w:rsidR="00FC005A">
        <w:t>4</w:t>
      </w:r>
      <w:r>
        <w:t>&gt;</w:t>
      </w:r>
      <w:r>
        <w:t>Notes about my website</w:t>
      </w:r>
      <w:r w:rsidR="00FC005A">
        <w:t>&lt;/h4</w:t>
      </w:r>
      <w:r>
        <w:t>&gt;</w:t>
      </w:r>
      <w:r w:rsidR="00FC005A">
        <w:t>&lt;br&gt;</w:t>
      </w:r>
    </w:p>
    <w:p w14:paraId="36014BFA" w14:textId="77777777" w:rsidR="00FC005A" w:rsidRDefault="00E60E07">
      <w:r>
        <w:t>My website differs from the directions</w:t>
      </w:r>
      <w:r w:rsidR="00B31EA8">
        <w:t>.  In my defense</w:t>
      </w:r>
      <w:r w:rsidR="003827C1">
        <w:t xml:space="preserve">, I believe that </w:t>
      </w:r>
      <w:r w:rsidR="00B31EA8">
        <w:t xml:space="preserve">my site </w:t>
      </w:r>
      <w:r w:rsidR="003827C1">
        <w:t>is equally well organized and represents an equivalent or greater amount of learning and skill to implement.</w:t>
      </w:r>
      <w:r>
        <w:t xml:space="preserve">  In my opinion, this is because the directions were written in a confusing order.  For example, the direction for navigation was supplied after the descriptions of the pages.  For me, it only </w:t>
      </w:r>
      <w:r w:rsidR="00B31EA8">
        <w:t>made</w:t>
      </w:r>
      <w:r>
        <w:t xml:space="preserve"> sense to build the navigation first</w:t>
      </w:r>
      <w:r w:rsidR="00B31EA8">
        <w:t>,</w:t>
      </w:r>
      <w:r>
        <w:t xml:space="preserve"> a</w:t>
      </w:r>
      <w:r w:rsidR="003827C1">
        <w:t>long with</w:t>
      </w:r>
      <w:r>
        <w:t xml:space="preserve"> the first page</w:t>
      </w:r>
      <w:r w:rsidR="00B31EA8">
        <w:t>,</w:t>
      </w:r>
      <w:r>
        <w:t xml:space="preserve"> since it is duplicated on each page.  So I buil</w:t>
      </w:r>
      <w:r w:rsidR="003827C1">
        <w:t xml:space="preserve">t </w:t>
      </w:r>
      <w:r>
        <w:t>index</w:t>
      </w:r>
      <w:r w:rsidR="003827C1">
        <w:t>.com</w:t>
      </w:r>
      <w:r>
        <w:t xml:space="preserve"> </w:t>
      </w:r>
      <w:r w:rsidR="003827C1">
        <w:t>first, along with the navigation</w:t>
      </w:r>
      <w:r w:rsidR="00B31EA8">
        <w:t>,</w:t>
      </w:r>
      <w:r w:rsidR="003827C1">
        <w:t xml:space="preserve"> </w:t>
      </w:r>
      <w:r>
        <w:t xml:space="preserve">then </w:t>
      </w:r>
      <w:r w:rsidR="003827C1">
        <w:t xml:space="preserve">added that navigation to the start of the </w:t>
      </w:r>
      <w:r>
        <w:t>Visualization</w:t>
      </w:r>
      <w:r w:rsidR="003827C1">
        <w:t xml:space="preserve"> page</w:t>
      </w:r>
      <w:r>
        <w:t xml:space="preserve">. </w:t>
      </w:r>
      <w:r w:rsidR="00FC005A">
        <w:t>&lt;br&gt;</w:t>
      </w:r>
    </w:p>
    <w:p w14:paraId="460EC84A" w14:textId="482CE66F" w:rsidR="00FC005A" w:rsidRDefault="00FC005A">
      <w:r>
        <w:t>&lt;h4&gt;Visualization Page</w:t>
      </w:r>
      <w:r w:rsidR="00E60E07">
        <w:t xml:space="preserve">  </w:t>
      </w:r>
      <w:r>
        <w:t>&lt;/h4&gt;&lt;br&gt;</w:t>
      </w:r>
    </w:p>
    <w:p w14:paraId="23114AA4" w14:textId="77777777" w:rsidR="00FC005A" w:rsidRDefault="00E60E07">
      <w:r>
        <w:t xml:space="preserve">To build the visualization as </w:t>
      </w:r>
      <w:r w:rsidR="003827C1">
        <w:t>described</w:t>
      </w:r>
      <w:r w:rsidR="00B31EA8">
        <w:t>,</w:t>
      </w:r>
      <w:r w:rsidR="003827C1">
        <w:t xml:space="preserve"> I used nav-tabs for each of the four weather conditions.  In my opinion</w:t>
      </w:r>
      <w:r w:rsidR="00B31EA8">
        <w:t>,</w:t>
      </w:r>
      <w:r w:rsidR="003827C1">
        <w:t xml:space="preserve"> this is more </w:t>
      </w:r>
      <w:r w:rsidR="00B31EA8">
        <w:t>user-friendly</w:t>
      </w:r>
      <w:r w:rsidR="003827C1">
        <w:t xml:space="preserve"> than needing to go up to the nav-bar as </w:t>
      </w:r>
      <w:r w:rsidR="00B31EA8">
        <w:t xml:space="preserve">to </w:t>
      </w:r>
      <w:r w:rsidR="003827C1">
        <w:t xml:space="preserve">see what is included in a </w:t>
      </w:r>
      <w:r w:rsidR="00B31EA8">
        <w:lastRenderedPageBreak/>
        <w:t>drop-down</w:t>
      </w:r>
      <w:r w:rsidR="003827C1">
        <w:t>.  On my visualization</w:t>
      </w:r>
      <w:r w:rsidR="00B31EA8">
        <w:t>,</w:t>
      </w:r>
      <w:r w:rsidR="003827C1">
        <w:t xml:space="preserve"> y</w:t>
      </w:r>
      <w:r w:rsidR="00FC005A">
        <w:t xml:space="preserve">ou </w:t>
      </w:r>
      <w:r w:rsidR="003827C1">
        <w:t xml:space="preserve">can see exactly </w:t>
      </w:r>
      <w:r w:rsidR="00FC005A">
        <w:t>which</w:t>
      </w:r>
      <w:r w:rsidR="003827C1">
        <w:t xml:space="preserve"> weather </w:t>
      </w:r>
      <w:r w:rsidR="00B31EA8">
        <w:t>conditions</w:t>
      </w:r>
      <w:r w:rsidR="003827C1">
        <w:t xml:space="preserve"> </w:t>
      </w:r>
      <w:r w:rsidR="00FC005A">
        <w:t>were</w:t>
      </w:r>
      <w:r w:rsidR="003827C1">
        <w:t xml:space="preserve"> considered and available to drill into.</w:t>
      </w:r>
      <w:r w:rsidR="00FC005A">
        <w:t>&lt;br&gt;</w:t>
      </w:r>
    </w:p>
    <w:p w14:paraId="04D6F30D" w14:textId="7D91079D" w:rsidR="00FC005A" w:rsidRDefault="00FC005A" w:rsidP="00FC005A">
      <w:r>
        <w:t>&lt;h4&gt;</w:t>
      </w:r>
      <w:r>
        <w:t>Data</w:t>
      </w:r>
      <w:r>
        <w:t xml:space="preserve"> Page  &lt;/h</w:t>
      </w:r>
      <w:r>
        <w:t>4</w:t>
      </w:r>
      <w:r>
        <w:t>&gt;</w:t>
      </w:r>
      <w:r>
        <w:t>&lt;br&gt;</w:t>
      </w:r>
    </w:p>
    <w:p w14:paraId="4536F298" w14:textId="0E7D5ABB" w:rsidR="00FC005A" w:rsidRDefault="00FC005A" w:rsidP="00FC005A">
      <w:r>
        <w:t>I noticed that the data file contained only a Unix date.  I thought this was less than user-friendly.  Therefore, when I converted the CSV file to HTML I also decoded the Unix date and a clear text date in the form of yyyy-mm-dd.&lt;br&gt;</w:t>
      </w:r>
    </w:p>
    <w:p w14:paraId="3B87E4A5" w14:textId="696939B0" w:rsidR="00FC005A" w:rsidRDefault="00FC005A" w:rsidP="00FC005A"/>
    <w:sectPr w:rsidR="00FC00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MTQzNDIxtDAwMjBQ0lEKTi0uzszPAykwrAUAEHSSMSwAAAA="/>
  </w:docVars>
  <w:rsids>
    <w:rsidRoot w:val="00E60E07"/>
    <w:rsid w:val="00115B19"/>
    <w:rsid w:val="003827C1"/>
    <w:rsid w:val="006F2677"/>
    <w:rsid w:val="00B31EA8"/>
    <w:rsid w:val="00E60E07"/>
    <w:rsid w:val="00F931A1"/>
    <w:rsid w:val="00FC0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C0819"/>
  <w15:chartTrackingRefBased/>
  <w15:docId w15:val="{784862CF-0B05-4FC9-8C5C-8408DCA4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0E07"/>
    <w:rPr>
      <w:color w:val="0563C1" w:themeColor="hyperlink"/>
      <w:u w:val="single"/>
    </w:rPr>
  </w:style>
  <w:style w:type="character" w:styleId="UnresolvedMention">
    <w:name w:val="Unresolved Mention"/>
    <w:basedOn w:val="DefaultParagraphFont"/>
    <w:uiPriority w:val="99"/>
    <w:semiHidden/>
    <w:unhideWhenUsed/>
    <w:rsid w:val="00E60E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jeffpinegar.github.io/index.html" TargetMode="External"/><Relationship Id="rId5" Type="http://schemas.openxmlformats.org/officeDocument/2006/relationships/hyperlink" Target="https://github.com/JeffPinegar/Web-Design-Challenge" TargetMode="External"/><Relationship Id="rId4" Type="http://schemas.openxmlformats.org/officeDocument/2006/relationships/hyperlink" Target="mailto:Jeffpinegar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375</Words>
  <Characters>214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 Pinegar</dc:creator>
  <cp:keywords/>
  <dc:description/>
  <cp:lastModifiedBy>Jeffrey S. Pinegar</cp:lastModifiedBy>
  <cp:revision>2</cp:revision>
  <dcterms:created xsi:type="dcterms:W3CDTF">2022-12-12T18:00:00Z</dcterms:created>
  <dcterms:modified xsi:type="dcterms:W3CDTF">2022-12-12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bda97-3fa2-4684-bf5a-998fc7ed6ac5</vt:lpwstr>
  </property>
</Properties>
</file>